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EC58D1" w14:textId="4DA13EAA" w:rsidR="00322789" w:rsidRPr="00B1792B" w:rsidRDefault="00AD4993" w:rsidP="00FD1AB5">
      <w:pPr>
        <w:pStyle w:val="Caption"/>
        <w:keepNext/>
        <w:ind w:firstLine="680"/>
        <w:jc w:val="left"/>
        <w:rPr>
          <w:i w:val="0"/>
          <w:color w:val="auto"/>
          <w:sz w:val="20"/>
          <w:szCs w:val="22"/>
          <w:lang w:val="en-US"/>
        </w:rPr>
      </w:pPr>
      <w:r>
        <w:rPr>
          <w:i w:val="0"/>
          <w:color w:val="auto"/>
          <w:sz w:val="20"/>
          <w:szCs w:val="22"/>
          <w:lang w:val="en-US"/>
        </w:rPr>
        <w:t>Supp</w:t>
      </w:r>
      <w:r w:rsidR="00FD1AB5">
        <w:rPr>
          <w:i w:val="0"/>
          <w:color w:val="auto"/>
          <w:sz w:val="20"/>
          <w:szCs w:val="22"/>
          <w:lang w:val="en-US"/>
        </w:rPr>
        <w:t>lemental</w:t>
      </w:r>
      <w:r>
        <w:rPr>
          <w:i w:val="0"/>
          <w:color w:val="auto"/>
          <w:sz w:val="20"/>
          <w:szCs w:val="22"/>
          <w:lang w:val="en-US"/>
        </w:rPr>
        <w:t xml:space="preserve"> </w:t>
      </w:r>
      <w:r w:rsidR="00322789" w:rsidRPr="00B1792B">
        <w:rPr>
          <w:i w:val="0"/>
          <w:color w:val="auto"/>
          <w:sz w:val="20"/>
          <w:szCs w:val="22"/>
          <w:lang w:val="en-US"/>
        </w:rPr>
        <w:t xml:space="preserve">Table </w:t>
      </w:r>
      <w:r w:rsidR="00322789" w:rsidRPr="00B1792B">
        <w:rPr>
          <w:i w:val="0"/>
          <w:color w:val="auto"/>
          <w:sz w:val="20"/>
          <w:szCs w:val="22"/>
          <w:lang w:val="en-US"/>
        </w:rPr>
        <w:fldChar w:fldCharType="begin"/>
      </w:r>
      <w:r w:rsidR="00322789" w:rsidRPr="00B1792B">
        <w:rPr>
          <w:i w:val="0"/>
          <w:color w:val="auto"/>
          <w:sz w:val="20"/>
          <w:szCs w:val="22"/>
          <w:lang w:val="en-US"/>
        </w:rPr>
        <w:instrText xml:space="preserve"> SEQ Table \* ARABIC </w:instrText>
      </w:r>
      <w:r w:rsidR="00322789" w:rsidRPr="00B1792B">
        <w:rPr>
          <w:i w:val="0"/>
          <w:color w:val="auto"/>
          <w:sz w:val="20"/>
          <w:szCs w:val="22"/>
          <w:lang w:val="en-US"/>
        </w:rPr>
        <w:fldChar w:fldCharType="separate"/>
      </w:r>
      <w:r w:rsidR="001460BE" w:rsidRPr="00B1792B">
        <w:rPr>
          <w:i w:val="0"/>
          <w:noProof/>
          <w:color w:val="auto"/>
          <w:sz w:val="20"/>
          <w:szCs w:val="22"/>
          <w:lang w:val="en-US"/>
        </w:rPr>
        <w:t>1</w:t>
      </w:r>
      <w:r w:rsidR="00322789" w:rsidRPr="00B1792B">
        <w:rPr>
          <w:i w:val="0"/>
          <w:color w:val="auto"/>
          <w:sz w:val="20"/>
          <w:szCs w:val="22"/>
          <w:lang w:val="en-US"/>
        </w:rPr>
        <w:fldChar w:fldCharType="end"/>
      </w:r>
      <w:r w:rsidR="00322789" w:rsidRPr="00B1792B">
        <w:rPr>
          <w:i w:val="0"/>
          <w:color w:val="auto"/>
          <w:sz w:val="20"/>
          <w:szCs w:val="22"/>
          <w:lang w:val="en-US"/>
        </w:rPr>
        <w:t>. Patient characteristics</w:t>
      </w:r>
    </w:p>
    <w:tbl>
      <w:tblPr>
        <w:tblW w:w="4803" w:type="dxa"/>
        <w:tblInd w:w="63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77"/>
        <w:gridCol w:w="1013"/>
        <w:gridCol w:w="1013"/>
      </w:tblGrid>
      <w:tr w:rsidR="001460BE" w:rsidRPr="00AD4993" w14:paraId="28BCA941" w14:textId="77777777" w:rsidTr="00FD1AB5">
        <w:trPr>
          <w:trHeight w:val="128"/>
        </w:trPr>
        <w:tc>
          <w:tcPr>
            <w:tcW w:w="277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3181010" w14:textId="77777777" w:rsidR="00322789" w:rsidRPr="00B1792B" w:rsidRDefault="00322789" w:rsidP="001460BE">
            <w:pPr>
              <w:spacing w:line="240" w:lineRule="auto"/>
              <w:jc w:val="center"/>
              <w:rPr>
                <w:sz w:val="20"/>
                <w:lang w:val="en-US"/>
              </w:rPr>
            </w:pPr>
          </w:p>
        </w:tc>
        <w:tc>
          <w:tcPr>
            <w:tcW w:w="101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D2CE9E3" w14:textId="77777777" w:rsidR="00322789" w:rsidRPr="00B1792B" w:rsidRDefault="00322789" w:rsidP="001460BE">
            <w:pPr>
              <w:tabs>
                <w:tab w:val="left" w:pos="191"/>
              </w:tabs>
              <w:spacing w:line="240" w:lineRule="auto"/>
              <w:ind w:left="-8" w:firstLine="39"/>
              <w:jc w:val="center"/>
              <w:rPr>
                <w:sz w:val="20"/>
                <w:lang w:val="en-US"/>
              </w:rPr>
            </w:pPr>
            <w:r w:rsidRPr="00B1792B">
              <w:rPr>
                <w:sz w:val="20"/>
                <w:lang w:val="en-US"/>
              </w:rPr>
              <w:t>N</w:t>
            </w:r>
          </w:p>
        </w:tc>
        <w:tc>
          <w:tcPr>
            <w:tcW w:w="101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F158C84" w14:textId="77777777" w:rsidR="00322789" w:rsidRPr="00B1792B" w:rsidRDefault="00322789" w:rsidP="001460BE">
            <w:pPr>
              <w:spacing w:line="240" w:lineRule="auto"/>
              <w:ind w:hanging="15"/>
              <w:jc w:val="center"/>
              <w:rPr>
                <w:sz w:val="20"/>
                <w:lang w:val="en-US"/>
              </w:rPr>
            </w:pPr>
            <w:r w:rsidRPr="00B1792B">
              <w:rPr>
                <w:sz w:val="20"/>
                <w:lang w:val="en-US"/>
              </w:rPr>
              <w:t>%</w:t>
            </w:r>
          </w:p>
        </w:tc>
      </w:tr>
      <w:tr w:rsidR="003B6978" w:rsidRPr="003B6978" w14:paraId="6767F0A5" w14:textId="77777777" w:rsidTr="00FD1AB5">
        <w:trPr>
          <w:trHeight w:val="299"/>
        </w:trPr>
        <w:tc>
          <w:tcPr>
            <w:tcW w:w="2777" w:type="dxa"/>
            <w:tcBorders>
              <w:top w:val="single" w:sz="8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68B5DB7B" w14:textId="77777777" w:rsidR="001460BE" w:rsidRPr="003B6978" w:rsidRDefault="001460BE" w:rsidP="001460BE">
            <w:pPr>
              <w:spacing w:line="240" w:lineRule="auto"/>
              <w:ind w:left="579" w:hanging="283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Total Number of patients</w:t>
            </w:r>
          </w:p>
        </w:tc>
        <w:tc>
          <w:tcPr>
            <w:tcW w:w="1013" w:type="dxa"/>
            <w:tcBorders>
              <w:top w:val="single" w:sz="8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23B1F8B8" w14:textId="77777777" w:rsidR="001460BE" w:rsidRPr="003B6978" w:rsidRDefault="001460BE" w:rsidP="00BF14E9">
            <w:pPr>
              <w:spacing w:line="240" w:lineRule="auto"/>
              <w:ind w:left="579" w:hanging="283"/>
              <w:jc w:val="right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66</w:t>
            </w:r>
          </w:p>
        </w:tc>
        <w:tc>
          <w:tcPr>
            <w:tcW w:w="1013" w:type="dxa"/>
            <w:tcBorders>
              <w:top w:val="single" w:sz="8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7D9F680F" w14:textId="77777777" w:rsidR="001460BE" w:rsidRPr="003B6978" w:rsidRDefault="001460BE" w:rsidP="00BF14E9">
            <w:pPr>
              <w:spacing w:line="240" w:lineRule="auto"/>
              <w:ind w:left="579" w:hanging="283"/>
              <w:jc w:val="right"/>
              <w:rPr>
                <w:sz w:val="20"/>
                <w:lang w:val="en-US"/>
              </w:rPr>
            </w:pPr>
          </w:p>
        </w:tc>
      </w:tr>
      <w:tr w:rsidR="003B6978" w:rsidRPr="003B6978" w14:paraId="6793E884" w14:textId="77777777" w:rsidTr="00FD1AB5">
        <w:trPr>
          <w:trHeight w:val="487"/>
        </w:trPr>
        <w:tc>
          <w:tcPr>
            <w:tcW w:w="2777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987EB0C" w14:textId="77777777" w:rsidR="00322789" w:rsidRPr="003B6978" w:rsidRDefault="00322789" w:rsidP="001460BE">
            <w:pPr>
              <w:spacing w:before="60" w:line="240" w:lineRule="auto"/>
              <w:ind w:left="579" w:hanging="284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Gender</w:t>
            </w:r>
          </w:p>
          <w:p w14:paraId="0E50DD91" w14:textId="77777777" w:rsidR="00322789" w:rsidRPr="003B6978" w:rsidRDefault="00322789" w:rsidP="00BF14E9">
            <w:pPr>
              <w:spacing w:line="240" w:lineRule="auto"/>
              <w:ind w:left="579" w:hanging="141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Males</w:t>
            </w:r>
          </w:p>
          <w:p w14:paraId="4F50AB9D" w14:textId="77777777" w:rsidR="00322789" w:rsidRPr="003B6978" w:rsidRDefault="00322789" w:rsidP="00BF14E9">
            <w:pPr>
              <w:spacing w:line="240" w:lineRule="auto"/>
              <w:ind w:left="579" w:hanging="141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Females</w:t>
            </w:r>
          </w:p>
        </w:tc>
        <w:tc>
          <w:tcPr>
            <w:tcW w:w="1013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4D478C1" w14:textId="77777777" w:rsidR="00322789" w:rsidRPr="003B6978" w:rsidRDefault="00322789" w:rsidP="00BF14E9">
            <w:pPr>
              <w:spacing w:line="240" w:lineRule="auto"/>
              <w:ind w:left="579" w:hanging="283"/>
              <w:jc w:val="right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40</w:t>
            </w:r>
          </w:p>
          <w:p w14:paraId="46297255" w14:textId="77777777" w:rsidR="00322789" w:rsidRPr="003B6978" w:rsidRDefault="00322789" w:rsidP="00BF14E9">
            <w:pPr>
              <w:spacing w:line="240" w:lineRule="auto"/>
              <w:ind w:left="579" w:hanging="283"/>
              <w:jc w:val="right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26</w:t>
            </w:r>
          </w:p>
        </w:tc>
        <w:tc>
          <w:tcPr>
            <w:tcW w:w="1013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F140823" w14:textId="77777777" w:rsidR="00322789" w:rsidRPr="003B6978" w:rsidRDefault="00322789" w:rsidP="00BF14E9">
            <w:pPr>
              <w:spacing w:line="240" w:lineRule="auto"/>
              <w:ind w:left="579" w:hanging="283"/>
              <w:jc w:val="right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60.6</w:t>
            </w:r>
          </w:p>
          <w:p w14:paraId="7E88F7B5" w14:textId="77777777" w:rsidR="00322789" w:rsidRPr="003B6978" w:rsidRDefault="00322789" w:rsidP="00BF14E9">
            <w:pPr>
              <w:spacing w:line="240" w:lineRule="auto"/>
              <w:ind w:left="579" w:hanging="283"/>
              <w:jc w:val="right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39.4</w:t>
            </w:r>
          </w:p>
        </w:tc>
      </w:tr>
      <w:tr w:rsidR="003B6978" w:rsidRPr="003B6978" w14:paraId="7D0AFDEF" w14:textId="77777777" w:rsidTr="00FD1AB5">
        <w:trPr>
          <w:trHeight w:val="650"/>
        </w:trPr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14:paraId="304C0345" w14:textId="77777777" w:rsidR="00322789" w:rsidRPr="003B6978" w:rsidRDefault="00322789" w:rsidP="00BF14E9">
            <w:pPr>
              <w:spacing w:before="240" w:line="240" w:lineRule="auto"/>
              <w:ind w:left="579" w:hanging="283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Education Level</w:t>
            </w:r>
          </w:p>
          <w:p w14:paraId="6F263672" w14:textId="77777777" w:rsidR="00322789" w:rsidRPr="003B6978" w:rsidRDefault="00322789" w:rsidP="00BF14E9">
            <w:pPr>
              <w:spacing w:line="240" w:lineRule="auto"/>
              <w:ind w:left="579" w:hanging="141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Middle school</w:t>
            </w:r>
          </w:p>
          <w:p w14:paraId="28039F16" w14:textId="77777777" w:rsidR="00322789" w:rsidRPr="003B6978" w:rsidRDefault="00322789" w:rsidP="00BF14E9">
            <w:pPr>
              <w:spacing w:line="240" w:lineRule="auto"/>
              <w:ind w:left="579" w:hanging="141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Higher school</w:t>
            </w:r>
          </w:p>
          <w:p w14:paraId="2DFAE995" w14:textId="77777777" w:rsidR="00322789" w:rsidRPr="003B6978" w:rsidRDefault="00322789" w:rsidP="00BF14E9">
            <w:pPr>
              <w:spacing w:line="240" w:lineRule="auto"/>
              <w:ind w:left="579" w:hanging="141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Degree</w:t>
            </w:r>
          </w:p>
          <w:p w14:paraId="0DDFC3C3" w14:textId="77777777" w:rsidR="00322789" w:rsidRPr="003B6978" w:rsidRDefault="00322789" w:rsidP="00BF14E9">
            <w:pPr>
              <w:spacing w:line="240" w:lineRule="auto"/>
              <w:ind w:left="579" w:hanging="141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Missing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C65C004" w14:textId="77777777" w:rsidR="00322789" w:rsidRPr="003B6978" w:rsidRDefault="00322789" w:rsidP="00BF14E9">
            <w:pPr>
              <w:spacing w:line="240" w:lineRule="auto"/>
              <w:ind w:left="579" w:hanging="283"/>
              <w:jc w:val="right"/>
              <w:rPr>
                <w:sz w:val="20"/>
                <w:lang w:val="en-US"/>
              </w:rPr>
            </w:pPr>
          </w:p>
          <w:p w14:paraId="468451CA" w14:textId="77777777" w:rsidR="00322789" w:rsidRPr="003B6978" w:rsidRDefault="00322789" w:rsidP="00BF14E9">
            <w:pPr>
              <w:spacing w:before="240" w:line="240" w:lineRule="auto"/>
              <w:ind w:left="579" w:hanging="283"/>
              <w:jc w:val="right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16</w:t>
            </w:r>
          </w:p>
          <w:p w14:paraId="5D428148" w14:textId="77777777" w:rsidR="00322789" w:rsidRPr="003B6978" w:rsidRDefault="00322789" w:rsidP="00BF14E9">
            <w:pPr>
              <w:spacing w:line="240" w:lineRule="auto"/>
              <w:ind w:left="579" w:hanging="283"/>
              <w:jc w:val="right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29</w:t>
            </w:r>
          </w:p>
          <w:p w14:paraId="5B668B42" w14:textId="77777777" w:rsidR="00322789" w:rsidRPr="003B6978" w:rsidRDefault="00322789" w:rsidP="00BF14E9">
            <w:pPr>
              <w:spacing w:line="240" w:lineRule="auto"/>
              <w:ind w:left="579" w:hanging="283"/>
              <w:jc w:val="right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19</w:t>
            </w:r>
          </w:p>
          <w:p w14:paraId="07F95698" w14:textId="77777777" w:rsidR="00322789" w:rsidRPr="003B6978" w:rsidRDefault="00322789" w:rsidP="00BF14E9">
            <w:pPr>
              <w:spacing w:line="240" w:lineRule="auto"/>
              <w:ind w:left="579" w:hanging="283"/>
              <w:jc w:val="right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2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37BC31D" w14:textId="77777777" w:rsidR="00322789" w:rsidRPr="003B6978" w:rsidRDefault="00322789" w:rsidP="00BF14E9">
            <w:pPr>
              <w:spacing w:line="240" w:lineRule="auto"/>
              <w:ind w:left="579" w:hanging="283"/>
              <w:jc w:val="right"/>
              <w:rPr>
                <w:sz w:val="20"/>
                <w:lang w:val="en-US"/>
              </w:rPr>
            </w:pPr>
          </w:p>
          <w:p w14:paraId="3DF8E45C" w14:textId="77777777" w:rsidR="00322789" w:rsidRPr="003B6978" w:rsidRDefault="00322789" w:rsidP="00BF14E9">
            <w:pPr>
              <w:spacing w:before="240" w:line="240" w:lineRule="auto"/>
              <w:ind w:left="579" w:hanging="283"/>
              <w:jc w:val="right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24.2</w:t>
            </w:r>
          </w:p>
          <w:p w14:paraId="105D7970" w14:textId="77777777" w:rsidR="00322789" w:rsidRPr="003B6978" w:rsidRDefault="00322789" w:rsidP="00BF14E9">
            <w:pPr>
              <w:spacing w:line="240" w:lineRule="auto"/>
              <w:ind w:left="579" w:hanging="283"/>
              <w:jc w:val="right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43.9</w:t>
            </w:r>
          </w:p>
          <w:p w14:paraId="6D087342" w14:textId="77777777" w:rsidR="00322789" w:rsidRPr="003B6978" w:rsidRDefault="00322789" w:rsidP="00BF14E9">
            <w:pPr>
              <w:spacing w:line="240" w:lineRule="auto"/>
              <w:ind w:left="579" w:hanging="283"/>
              <w:jc w:val="right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28.8</w:t>
            </w:r>
          </w:p>
          <w:p w14:paraId="783AA64E" w14:textId="77777777" w:rsidR="00322789" w:rsidRPr="003B6978" w:rsidRDefault="00322789" w:rsidP="00BF14E9">
            <w:pPr>
              <w:spacing w:line="240" w:lineRule="auto"/>
              <w:ind w:left="579" w:hanging="283"/>
              <w:jc w:val="right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3.0</w:t>
            </w:r>
          </w:p>
        </w:tc>
      </w:tr>
      <w:tr w:rsidR="003B6978" w:rsidRPr="003B6978" w14:paraId="0D84E69A" w14:textId="77777777" w:rsidTr="00FD1AB5">
        <w:trPr>
          <w:trHeight w:val="912"/>
        </w:trPr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9BCC6EA" w14:textId="77777777" w:rsidR="00322789" w:rsidRPr="003B6978" w:rsidRDefault="00322789" w:rsidP="00BF14E9">
            <w:pPr>
              <w:spacing w:before="240" w:line="240" w:lineRule="auto"/>
              <w:ind w:left="579" w:hanging="283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Marital Status</w:t>
            </w:r>
          </w:p>
          <w:p w14:paraId="4A27DA0C" w14:textId="77777777" w:rsidR="00322789" w:rsidRPr="003B6978" w:rsidRDefault="00322789" w:rsidP="00BF14E9">
            <w:pPr>
              <w:spacing w:line="240" w:lineRule="auto"/>
              <w:ind w:left="579" w:hanging="141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Single</w:t>
            </w:r>
          </w:p>
          <w:p w14:paraId="75E4CC6F" w14:textId="77777777" w:rsidR="00322789" w:rsidRPr="003B6978" w:rsidRDefault="00322789" w:rsidP="00BF14E9">
            <w:pPr>
              <w:spacing w:line="240" w:lineRule="auto"/>
              <w:ind w:left="579" w:hanging="141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Married</w:t>
            </w:r>
          </w:p>
          <w:p w14:paraId="6583A280" w14:textId="77777777" w:rsidR="00322789" w:rsidRPr="003B6978" w:rsidRDefault="00322789" w:rsidP="00BF14E9">
            <w:pPr>
              <w:spacing w:line="240" w:lineRule="auto"/>
              <w:ind w:left="579" w:hanging="141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Missing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5FE0329" w14:textId="77777777" w:rsidR="00322789" w:rsidRPr="003B6978" w:rsidRDefault="00322789" w:rsidP="00BF14E9">
            <w:pPr>
              <w:spacing w:before="480" w:line="240" w:lineRule="auto"/>
              <w:ind w:left="579" w:hanging="283"/>
              <w:jc w:val="right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54</w:t>
            </w:r>
          </w:p>
          <w:p w14:paraId="7CCBFCA1" w14:textId="77777777" w:rsidR="00322789" w:rsidRPr="003B6978" w:rsidRDefault="00322789" w:rsidP="00BF14E9">
            <w:pPr>
              <w:spacing w:line="240" w:lineRule="auto"/>
              <w:ind w:left="579" w:hanging="283"/>
              <w:jc w:val="right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8</w:t>
            </w:r>
          </w:p>
          <w:p w14:paraId="38A7AA4B" w14:textId="77777777" w:rsidR="00322789" w:rsidRPr="003B6978" w:rsidRDefault="00322789" w:rsidP="00BF14E9">
            <w:pPr>
              <w:spacing w:line="240" w:lineRule="auto"/>
              <w:ind w:left="579" w:hanging="283"/>
              <w:jc w:val="right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4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33CD830" w14:textId="77777777" w:rsidR="00322789" w:rsidRPr="003B6978" w:rsidRDefault="00322789" w:rsidP="00BF14E9">
            <w:pPr>
              <w:spacing w:before="480" w:line="240" w:lineRule="auto"/>
              <w:ind w:left="579" w:hanging="283"/>
              <w:jc w:val="right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81.8</w:t>
            </w:r>
          </w:p>
          <w:p w14:paraId="203E7438" w14:textId="77777777" w:rsidR="00322789" w:rsidRPr="003B6978" w:rsidRDefault="00322789" w:rsidP="00BF14E9">
            <w:pPr>
              <w:spacing w:line="240" w:lineRule="auto"/>
              <w:ind w:left="579" w:hanging="283"/>
              <w:jc w:val="right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12.1</w:t>
            </w:r>
          </w:p>
          <w:p w14:paraId="16FD4676" w14:textId="77777777" w:rsidR="00322789" w:rsidRPr="003B6978" w:rsidRDefault="00322789" w:rsidP="00BF14E9">
            <w:pPr>
              <w:spacing w:line="240" w:lineRule="auto"/>
              <w:ind w:left="579" w:hanging="283"/>
              <w:jc w:val="right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6.1</w:t>
            </w:r>
          </w:p>
        </w:tc>
      </w:tr>
      <w:tr w:rsidR="003B6978" w:rsidRPr="003B6978" w14:paraId="412FAB22" w14:textId="77777777" w:rsidTr="00FD1AB5">
        <w:trPr>
          <w:trHeight w:val="481"/>
        </w:trPr>
        <w:tc>
          <w:tcPr>
            <w:tcW w:w="277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3E8F4B3B" w14:textId="77777777" w:rsidR="00CD12EF" w:rsidRPr="003B6978" w:rsidRDefault="00CD12EF" w:rsidP="00CD12EF">
            <w:pPr>
              <w:spacing w:line="240" w:lineRule="auto"/>
              <w:ind w:left="579" w:hanging="283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Mean age (SD)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1A45F37F" w14:textId="77777777" w:rsidR="00CD12EF" w:rsidRPr="003B6978" w:rsidRDefault="00CD12EF" w:rsidP="001460BE">
            <w:pPr>
              <w:spacing w:line="240" w:lineRule="auto"/>
              <w:ind w:left="579" w:hanging="283"/>
              <w:jc w:val="right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25.5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14:paraId="089B198B" w14:textId="77777777" w:rsidR="00CD12EF" w:rsidRPr="003B6978" w:rsidRDefault="00CD12EF" w:rsidP="00CD12EF">
            <w:pPr>
              <w:spacing w:line="240" w:lineRule="auto"/>
              <w:ind w:left="579" w:hanging="283"/>
              <w:jc w:val="right"/>
              <w:rPr>
                <w:sz w:val="20"/>
                <w:lang w:val="en-US"/>
              </w:rPr>
            </w:pPr>
            <w:r w:rsidRPr="003B6978">
              <w:rPr>
                <w:sz w:val="20"/>
                <w:lang w:val="en-US"/>
              </w:rPr>
              <w:t>8.24</w:t>
            </w:r>
          </w:p>
        </w:tc>
      </w:tr>
    </w:tbl>
    <w:p w14:paraId="5CC515AF" w14:textId="77777777" w:rsidR="00322789" w:rsidRPr="00D236A3" w:rsidRDefault="00322789" w:rsidP="00322789">
      <w:pPr>
        <w:ind w:firstLine="680"/>
        <w:rPr>
          <w:lang w:val="en-US"/>
        </w:rPr>
      </w:pPr>
    </w:p>
    <w:p w14:paraId="0FDDCEB7" w14:textId="2C5B8F4D" w:rsidR="00FD1AB5" w:rsidRDefault="00FD1AB5">
      <w:pPr>
        <w:spacing w:after="160" w:line="259" w:lineRule="auto"/>
        <w:jc w:val="left"/>
      </w:pPr>
      <w:r>
        <w:br w:type="page"/>
      </w:r>
    </w:p>
    <w:tbl>
      <w:tblPr>
        <w:tblStyle w:val="TableGrid"/>
        <w:tblpPr w:leftFromText="180" w:rightFromText="180" w:horzAnchor="margin" w:tblpY="660"/>
        <w:tblW w:w="3105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1"/>
        <w:gridCol w:w="797"/>
        <w:gridCol w:w="797"/>
      </w:tblGrid>
      <w:tr w:rsidR="00FD1AB5" w14:paraId="3CBC73ED" w14:textId="77777777" w:rsidTr="00FD1AB5">
        <w:trPr>
          <w:trHeight w:val="169"/>
        </w:trPr>
        <w:tc>
          <w:tcPr>
            <w:tcW w:w="15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B8086EB" w14:textId="77777777" w:rsidR="00FD1AB5" w:rsidRDefault="00FD1AB5">
            <w:pPr>
              <w:spacing w:line="240" w:lineRule="auto"/>
              <w:jc w:val="left"/>
              <w:rPr>
                <w:sz w:val="20"/>
                <w:szCs w:val="20"/>
                <w:lang w:val="en-GB"/>
              </w:rPr>
            </w:pPr>
          </w:p>
        </w:tc>
        <w:tc>
          <w:tcPr>
            <w:tcW w:w="7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C4BB63" w14:textId="77777777" w:rsidR="00FD1AB5" w:rsidRDefault="00FD1AB5">
            <w:pPr>
              <w:spacing w:line="240" w:lineRule="auto"/>
              <w:jc w:val="center"/>
              <w:rPr>
                <w:b/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</w:t>
            </w:r>
          </w:p>
        </w:tc>
        <w:tc>
          <w:tcPr>
            <w:tcW w:w="7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55B2E2" w14:textId="77777777" w:rsidR="00FD1AB5" w:rsidRDefault="00FD1AB5">
            <w:pPr>
              <w:spacing w:line="240" w:lineRule="auto"/>
              <w:jc w:val="center"/>
              <w:rPr>
                <w:b/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%</w:t>
            </w:r>
          </w:p>
        </w:tc>
      </w:tr>
      <w:tr w:rsidR="00FD1AB5" w14:paraId="06F22404" w14:textId="77777777" w:rsidTr="00FD1AB5">
        <w:trPr>
          <w:trHeight w:val="245"/>
        </w:trPr>
        <w:tc>
          <w:tcPr>
            <w:tcW w:w="1512" w:type="dxa"/>
            <w:vAlign w:val="center"/>
            <w:hideMark/>
          </w:tcPr>
          <w:p w14:paraId="24B80D30" w14:textId="77777777" w:rsidR="00FD1AB5" w:rsidRDefault="00FD1AB5">
            <w:pPr>
              <w:spacing w:line="24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etic</w:t>
            </w:r>
          </w:p>
        </w:tc>
        <w:tc>
          <w:tcPr>
            <w:tcW w:w="797" w:type="dxa"/>
            <w:vAlign w:val="center"/>
            <w:hideMark/>
          </w:tcPr>
          <w:p w14:paraId="43DEA5DB" w14:textId="77777777" w:rsidR="00FD1AB5" w:rsidRDefault="00FD1AB5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97" w:type="dxa"/>
            <w:vAlign w:val="center"/>
            <w:hideMark/>
          </w:tcPr>
          <w:p w14:paraId="4F8D9DF8" w14:textId="77777777" w:rsidR="00FD1AB5" w:rsidRDefault="00FD1AB5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.1</w:t>
            </w:r>
          </w:p>
        </w:tc>
      </w:tr>
      <w:tr w:rsidR="00FD1AB5" w14:paraId="26082479" w14:textId="77777777" w:rsidTr="00FD1AB5">
        <w:trPr>
          <w:trHeight w:val="245"/>
        </w:trPr>
        <w:tc>
          <w:tcPr>
            <w:tcW w:w="1512" w:type="dxa"/>
            <w:vAlign w:val="center"/>
            <w:hideMark/>
          </w:tcPr>
          <w:p w14:paraId="125C56AB" w14:textId="77777777" w:rsidR="00FD1AB5" w:rsidRDefault="00FD1AB5">
            <w:pPr>
              <w:spacing w:line="24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rdiac</w:t>
            </w:r>
          </w:p>
        </w:tc>
        <w:tc>
          <w:tcPr>
            <w:tcW w:w="797" w:type="dxa"/>
            <w:vAlign w:val="center"/>
            <w:hideMark/>
          </w:tcPr>
          <w:p w14:paraId="7B758DD9" w14:textId="77777777" w:rsidR="00FD1AB5" w:rsidRDefault="00FD1AB5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97" w:type="dxa"/>
            <w:vAlign w:val="center"/>
            <w:hideMark/>
          </w:tcPr>
          <w:p w14:paraId="67CFB2B8" w14:textId="77777777" w:rsidR="00FD1AB5" w:rsidRDefault="00FD1AB5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1</w:t>
            </w:r>
          </w:p>
        </w:tc>
      </w:tr>
      <w:tr w:rsidR="00FD1AB5" w14:paraId="470A0877" w14:textId="77777777" w:rsidTr="00FD1AB5">
        <w:trPr>
          <w:trHeight w:val="245"/>
        </w:trPr>
        <w:tc>
          <w:tcPr>
            <w:tcW w:w="1512" w:type="dxa"/>
            <w:vAlign w:val="center"/>
            <w:hideMark/>
          </w:tcPr>
          <w:p w14:paraId="216BF174" w14:textId="77777777" w:rsidR="00FD1AB5" w:rsidRDefault="00FD1AB5">
            <w:pPr>
              <w:spacing w:line="24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thopedic</w:t>
            </w:r>
          </w:p>
        </w:tc>
        <w:tc>
          <w:tcPr>
            <w:tcW w:w="797" w:type="dxa"/>
            <w:vAlign w:val="center"/>
            <w:hideMark/>
          </w:tcPr>
          <w:p w14:paraId="451AAB29" w14:textId="77777777" w:rsidR="00FD1AB5" w:rsidRDefault="00FD1AB5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797" w:type="dxa"/>
            <w:vAlign w:val="center"/>
            <w:hideMark/>
          </w:tcPr>
          <w:p w14:paraId="2B250A54" w14:textId="77777777" w:rsidR="00FD1AB5" w:rsidRDefault="00FD1AB5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.3</w:t>
            </w:r>
          </w:p>
        </w:tc>
      </w:tr>
      <w:tr w:rsidR="00FD1AB5" w14:paraId="42E0DB49" w14:textId="77777777" w:rsidTr="00FD1AB5">
        <w:trPr>
          <w:trHeight w:val="245"/>
        </w:trPr>
        <w:tc>
          <w:tcPr>
            <w:tcW w:w="1512" w:type="dxa"/>
            <w:vAlign w:val="center"/>
            <w:hideMark/>
          </w:tcPr>
          <w:p w14:paraId="66F38FCD" w14:textId="77777777" w:rsidR="00FD1AB5" w:rsidRDefault="00FD1AB5">
            <w:pPr>
              <w:spacing w:line="24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urologic</w:t>
            </w:r>
          </w:p>
        </w:tc>
        <w:tc>
          <w:tcPr>
            <w:tcW w:w="797" w:type="dxa"/>
            <w:vAlign w:val="center"/>
            <w:hideMark/>
          </w:tcPr>
          <w:p w14:paraId="28E08BC2" w14:textId="77777777" w:rsidR="00FD1AB5" w:rsidRDefault="00FD1AB5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97" w:type="dxa"/>
            <w:vAlign w:val="center"/>
            <w:hideMark/>
          </w:tcPr>
          <w:p w14:paraId="495E549D" w14:textId="77777777" w:rsidR="00FD1AB5" w:rsidRDefault="00FD1AB5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1</w:t>
            </w:r>
          </w:p>
        </w:tc>
      </w:tr>
      <w:tr w:rsidR="00FD1AB5" w14:paraId="71999A57" w14:textId="77777777" w:rsidTr="00FD1AB5">
        <w:trPr>
          <w:trHeight w:val="245"/>
        </w:trPr>
        <w:tc>
          <w:tcPr>
            <w:tcW w:w="1512" w:type="dxa"/>
            <w:vAlign w:val="center"/>
            <w:hideMark/>
          </w:tcPr>
          <w:p w14:paraId="4749479A" w14:textId="77777777" w:rsidR="00FD1AB5" w:rsidRDefault="00FD1AB5">
            <w:pPr>
              <w:spacing w:line="24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rologic</w:t>
            </w:r>
          </w:p>
        </w:tc>
        <w:tc>
          <w:tcPr>
            <w:tcW w:w="797" w:type="dxa"/>
            <w:vAlign w:val="center"/>
            <w:hideMark/>
          </w:tcPr>
          <w:p w14:paraId="614CAEBE" w14:textId="77777777" w:rsidR="00FD1AB5" w:rsidRDefault="00FD1AB5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797" w:type="dxa"/>
            <w:vAlign w:val="center"/>
            <w:hideMark/>
          </w:tcPr>
          <w:p w14:paraId="55D89A05" w14:textId="77777777" w:rsidR="00FD1AB5" w:rsidRDefault="00FD1AB5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.9</w:t>
            </w:r>
          </w:p>
        </w:tc>
      </w:tr>
      <w:tr w:rsidR="00FD1AB5" w14:paraId="1E91A2F6" w14:textId="77777777" w:rsidTr="00FD1AB5">
        <w:trPr>
          <w:trHeight w:val="245"/>
        </w:trPr>
        <w:tc>
          <w:tcPr>
            <w:tcW w:w="1512" w:type="dxa"/>
            <w:vAlign w:val="center"/>
            <w:hideMark/>
          </w:tcPr>
          <w:p w14:paraId="2CC2E45B" w14:textId="77777777" w:rsidR="00FD1AB5" w:rsidRDefault="00FD1AB5">
            <w:pPr>
              <w:spacing w:line="24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ital</w:t>
            </w:r>
          </w:p>
        </w:tc>
        <w:tc>
          <w:tcPr>
            <w:tcW w:w="797" w:type="dxa"/>
            <w:vAlign w:val="center"/>
            <w:hideMark/>
          </w:tcPr>
          <w:p w14:paraId="4BBF4E80" w14:textId="77777777" w:rsidR="00FD1AB5" w:rsidRDefault="00FD1AB5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797" w:type="dxa"/>
            <w:vAlign w:val="center"/>
            <w:hideMark/>
          </w:tcPr>
          <w:p w14:paraId="05335D5E" w14:textId="77777777" w:rsidR="00FD1AB5" w:rsidRDefault="00FD1AB5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.7</w:t>
            </w:r>
          </w:p>
        </w:tc>
      </w:tr>
      <w:tr w:rsidR="00FD1AB5" w14:paraId="7022C9C3" w14:textId="77777777" w:rsidTr="00FD1AB5">
        <w:trPr>
          <w:trHeight w:val="245"/>
        </w:trPr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25799A" w14:textId="77777777" w:rsidR="00FD1AB5" w:rsidRDefault="00FD1AB5">
            <w:pPr>
              <w:spacing w:line="24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astrointestinal 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B6F8AA" w14:textId="77777777" w:rsidR="00FD1AB5" w:rsidRDefault="00FD1AB5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6E64ED" w14:textId="77777777" w:rsidR="00FD1AB5" w:rsidRDefault="00FD1AB5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</w:t>
            </w:r>
          </w:p>
        </w:tc>
      </w:tr>
    </w:tbl>
    <w:p w14:paraId="01A32CBD" w14:textId="73F70562" w:rsidR="00FD1AB5" w:rsidRDefault="00FD1AB5" w:rsidP="00FD1AB5">
      <w:pPr>
        <w:rPr>
          <w:sz w:val="20"/>
          <w:lang w:val="en-GB"/>
        </w:rPr>
      </w:pPr>
      <w:r>
        <w:rPr>
          <w:sz w:val="20"/>
        </w:rPr>
        <w:t>Supp</w:t>
      </w:r>
      <w:r>
        <w:rPr>
          <w:sz w:val="20"/>
        </w:rPr>
        <w:t>lemental</w:t>
      </w:r>
      <w:r>
        <w:rPr>
          <w:sz w:val="20"/>
        </w:rPr>
        <w:t xml:space="preserve"> Table 2. Associated Anomalies</w:t>
      </w:r>
    </w:p>
    <w:p w14:paraId="4F953CD0" w14:textId="77777777" w:rsidR="0042794D" w:rsidRDefault="00FD1AB5"/>
    <w:sectPr w:rsidR="0042794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M7Q0sLA0NDA0MzRX0lEKTi0uzszPAykwrQUAE1AA/CwAAAA="/>
  </w:docVars>
  <w:rsids>
    <w:rsidRoot w:val="00322789"/>
    <w:rsid w:val="001038E8"/>
    <w:rsid w:val="001460BE"/>
    <w:rsid w:val="00303410"/>
    <w:rsid w:val="00322789"/>
    <w:rsid w:val="00323ECB"/>
    <w:rsid w:val="003B6978"/>
    <w:rsid w:val="003E5A88"/>
    <w:rsid w:val="004A52BD"/>
    <w:rsid w:val="004E28AC"/>
    <w:rsid w:val="006742D4"/>
    <w:rsid w:val="008C41D7"/>
    <w:rsid w:val="00AD4993"/>
    <w:rsid w:val="00B1792B"/>
    <w:rsid w:val="00BB02F0"/>
    <w:rsid w:val="00CD12EF"/>
    <w:rsid w:val="00D05D1B"/>
    <w:rsid w:val="00D7371B"/>
    <w:rsid w:val="00E74D6C"/>
    <w:rsid w:val="00E90E40"/>
    <w:rsid w:val="00F3799A"/>
    <w:rsid w:val="00F94054"/>
    <w:rsid w:val="00FD1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AA5B9"/>
  <w15:chartTrackingRefBased/>
  <w15:docId w15:val="{6A1A46BC-30D2-4AC0-B864-D70792D5D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Calibr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2789"/>
    <w:pPr>
      <w:spacing w:after="0" w:line="360" w:lineRule="auto"/>
      <w:jc w:val="both"/>
    </w:pPr>
    <w:rPr>
      <w:rFonts w:ascii="Times New Roman" w:hAnsi="Times New Roman" w:cs="Times New Roman"/>
      <w:sz w:val="24"/>
      <w:lang w:val="it-IT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0E40"/>
    <w:pPr>
      <w:keepNext/>
      <w:keepLines/>
      <w:spacing w:before="240" w:after="240"/>
      <w:outlineLvl w:val="0"/>
    </w:pPr>
    <w:rPr>
      <w:rFonts w:eastAsia="Times New Roman" w:cstheme="minorBidi"/>
      <w:b/>
      <w:caps/>
      <w:sz w:val="28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90E40"/>
    <w:rPr>
      <w:rFonts w:ascii="Times New Roman" w:eastAsia="Times New Roman" w:hAnsi="Times New Roman"/>
      <w:b/>
      <w:caps/>
      <w:sz w:val="28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3227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FD1AB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26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5</Words>
  <Characters>429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a Fernandes</dc:creator>
  <cp:keywords/>
  <dc:description/>
  <cp:lastModifiedBy>Justin Peeples</cp:lastModifiedBy>
  <cp:revision>2</cp:revision>
  <dcterms:created xsi:type="dcterms:W3CDTF">2020-05-27T01:48:00Z</dcterms:created>
  <dcterms:modified xsi:type="dcterms:W3CDTF">2020-05-27T01:48:00Z</dcterms:modified>
</cp:coreProperties>
</file>